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1600 Clifton Road, </w:t>
      </w:r>
      <w:proofErr w:type="gramStart"/>
      <w:r w:rsidRPr="001039EB">
        <w:rPr>
          <w:rFonts w:eastAsia="Calibri"/>
        </w:rPr>
        <w:t>NE  MS</w:t>
      </w:r>
      <w:proofErr w:type="gramEnd"/>
      <w:r w:rsidRPr="001039EB">
        <w:rPr>
          <w:rFonts w:eastAsia="Calibri"/>
        </w:rPr>
        <w:t xml:space="preserve">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="002B2BE7" w:rsidP="002B2BE7" w:rsidRDefault="002B2BE7" w14:paraId="4CC54925" w14:textId="0FF20203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E1256D">
        <w:t>A</w:t>
      </w:r>
      <w:r w:rsidR="000A7EE0">
        <w:t>ugust 25</w:t>
      </w:r>
      <w:r>
        <w:t>, 202</w:t>
      </w:r>
      <w:r w:rsidR="007163CF">
        <w:t>1</w:t>
      </w:r>
    </w:p>
    <w:p w:rsidRPr="000C5EF1" w:rsidR="000514D9" w:rsidP="002B2BE7" w:rsidRDefault="000514D9" w14:paraId="5243DF4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1008F4" w:rsidP="004B27C3" w:rsidRDefault="00885647" w14:paraId="42A326BF" w14:textId="77777777">
      <w:r>
        <w:t>The r</w:t>
      </w:r>
      <w:r w:rsidR="00FA32FE">
        <w:t>equest</w:t>
      </w:r>
      <w:r w:rsidR="00BF41CE">
        <w:t xml:space="preserve">ed change is </w:t>
      </w:r>
      <w:r w:rsidR="001008F4">
        <w:t xml:space="preserve">submitted </w:t>
      </w:r>
      <w:r w:rsidR="00BF41CE">
        <w:t xml:space="preserve">to </w:t>
      </w:r>
      <w:r w:rsidR="001008F4">
        <w:t>include translations of the Declaration Form into the following:</w:t>
      </w:r>
    </w:p>
    <w:p w:rsidR="000A7EE0" w:rsidP="004B27C3" w:rsidRDefault="000A7EE0" w14:paraId="05DE0C28" w14:textId="77777777">
      <w:proofErr w:type="spellStart"/>
      <w:r>
        <w:t>Amheric</w:t>
      </w:r>
      <w:proofErr w:type="spellEnd"/>
    </w:p>
    <w:p w:rsidR="00BF41CE" w:rsidP="004B27C3" w:rsidRDefault="00E1256D" w14:paraId="270271C2" w14:textId="49B0273C">
      <w:r>
        <w:t>Arabic</w:t>
      </w:r>
    </w:p>
    <w:p w:rsidR="000A7EE0" w:rsidP="004B27C3" w:rsidRDefault="000A7EE0" w14:paraId="139609AB" w14:textId="77777777">
      <w:r>
        <w:t>Haitian Creole</w:t>
      </w:r>
    </w:p>
    <w:p w:rsidR="000A7EE0" w:rsidP="004B27C3" w:rsidRDefault="000A7EE0" w14:paraId="7B34DF9F" w14:textId="77777777">
      <w:r>
        <w:t>Hindi</w:t>
      </w:r>
    </w:p>
    <w:p w:rsidR="00E1256D" w:rsidP="004B27C3" w:rsidRDefault="00E1256D" w14:paraId="7949E17E" w14:textId="3673D6BD">
      <w:r>
        <w:t>Korean</w:t>
      </w:r>
    </w:p>
    <w:p w:rsidR="000A7EE0" w:rsidP="004B27C3" w:rsidRDefault="000A7EE0" w14:paraId="1501F3CB" w14:textId="4EF58609">
      <w:r>
        <w:t>Russian</w:t>
      </w:r>
    </w:p>
    <w:p w:rsidR="000A7EE0" w:rsidP="004B27C3" w:rsidRDefault="000A7EE0" w14:paraId="3C23DBF0" w14:textId="2BD8E932">
      <w:r>
        <w:t>Somali</w:t>
      </w:r>
    </w:p>
    <w:p w:rsidR="00E1256D" w:rsidP="004B27C3" w:rsidRDefault="000A7EE0" w14:paraId="1FAB7B88" w14:textId="2A263626">
      <w:r>
        <w:t>Spanish</w:t>
      </w:r>
    </w:p>
    <w:p w:rsidR="000A7EE0" w:rsidP="004B27C3" w:rsidRDefault="000A7EE0" w14:paraId="16F82108" w14:textId="392B4EF5">
      <w:r>
        <w:t>Traditional Chinese</w:t>
      </w:r>
    </w:p>
    <w:p w:rsidR="00E1256D" w:rsidP="004B27C3" w:rsidRDefault="00E1256D" w14:paraId="449B7B89" w14:textId="66139951">
      <w:r>
        <w:t>Vietnamese</w:t>
      </w:r>
    </w:p>
    <w:p w:rsidRPr="004B27C3" w:rsidR="004B27C3" w:rsidP="004B27C3" w:rsidRDefault="004B27C3" w14:paraId="73CE2991" w14:textId="6476A8C8"/>
    <w:p w:rsidRPr="00A12855" w:rsidR="00FE0C54" w:rsidP="001039EB" w:rsidRDefault="00FA32FE" w14:paraId="513F6883" w14:textId="1B0AAECE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 xml:space="preserve">results in </w:t>
      </w:r>
      <w:r w:rsidR="000514D9">
        <w:t>n</w:t>
      </w:r>
      <w:r w:rsidR="00E1256D">
        <w:t>o</w:t>
      </w:r>
      <w:r w:rsidR="001039EB">
        <w:t xml:space="preserve"> changes to currently approved information collection instruments and </w:t>
      </w:r>
      <w:r w:rsidR="000514D9">
        <w:t>n</w:t>
      </w:r>
      <w:r w:rsidR="00E1256D">
        <w:t>o</w:t>
      </w:r>
      <w:r w:rsidR="001039EB">
        <w:t xml:space="preserve">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qgUAe6lVYiwAAAA="/>
  </w:docVars>
  <w:rsids>
    <w:rsidRoot w:val="00281300"/>
    <w:rsid w:val="000514D9"/>
    <w:rsid w:val="000A7EE0"/>
    <w:rsid w:val="000B04E1"/>
    <w:rsid w:val="0010088B"/>
    <w:rsid w:val="001008F4"/>
    <w:rsid w:val="001039EB"/>
    <w:rsid w:val="00161522"/>
    <w:rsid w:val="00167A51"/>
    <w:rsid w:val="001D4D72"/>
    <w:rsid w:val="001E5B1C"/>
    <w:rsid w:val="00263B2F"/>
    <w:rsid w:val="00281300"/>
    <w:rsid w:val="00286AC1"/>
    <w:rsid w:val="002B2BE7"/>
    <w:rsid w:val="00364B6A"/>
    <w:rsid w:val="003852F9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1256D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Zirger, Jeffrey (CDC/DDPHSS/OS/OSI)</cp:lastModifiedBy>
  <cp:revision>3</cp:revision>
  <dcterms:created xsi:type="dcterms:W3CDTF">2021-08-25T12:43:00Z</dcterms:created>
  <dcterms:modified xsi:type="dcterms:W3CDTF">2021-08-25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